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in Par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r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1 Kenmare Ct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borthom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51846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 Thom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